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E377FA" w:rsidRPr="00C54ED9" w:rsidRDefault="00E377FA" w:rsidP="00082388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jc w:val="right"/>
        <w:rPr>
          <w:rFonts w:ascii="Trebuchet MS" w:hAnsi="Trebuchet MS" w:cs="Leelawadee UI"/>
        </w:rPr>
      </w:pPr>
      <w:r w:rsidRPr="00C54ED9">
        <w:rPr>
          <w:rFonts w:ascii="Trebuchet MS" w:hAnsi="Trebuchet MS" w:cs="Leelawadee UI"/>
        </w:rPr>
        <w:t xml:space="preserve">                        </w:t>
      </w:r>
      <w:bookmarkStart w:id="0" w:name="_GoBack"/>
      <w:bookmarkEnd w:id="0"/>
      <w:r w:rsidRPr="00C54ED9">
        <w:rPr>
          <w:rFonts w:ascii="Trebuchet MS" w:hAnsi="Trebuchet MS" w:cs="Leelawadee UI"/>
          <w:noProof/>
          <w:lang w:val="en-IN" w:eastAsia="en-IN"/>
        </w:rPr>
        <w:drawing>
          <wp:inline distT="0" distB="0" distL="0" distR="0" wp14:anchorId="638E9DC9" wp14:editId="71482526">
            <wp:extent cx="5240775" cy="2186940"/>
            <wp:effectExtent l="19050" t="0" r="0" b="0"/>
            <wp:docPr id="1" name="Picture 0" descr="date objec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te object 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1229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7FA" w:rsidRPr="00C54ED9" w:rsidRDefault="00E377FA" w:rsidP="00504BD5">
      <w:pPr>
        <w:tabs>
          <w:tab w:val="left" w:pos="1985"/>
        </w:tabs>
        <w:ind w:left="1985"/>
        <w:contextualSpacing/>
        <w:rPr>
          <w:rFonts w:ascii="Trebuchet MS" w:hAnsi="Trebuchet MS"/>
        </w:rPr>
      </w:pPr>
    </w:p>
    <w:p w:rsidR="00E377FA" w:rsidRPr="00C54ED9" w:rsidRDefault="00E377FA" w:rsidP="00504BD5">
      <w:pPr>
        <w:tabs>
          <w:tab w:val="left" w:pos="1985"/>
        </w:tabs>
        <w:ind w:left="1985"/>
        <w:contextualSpacing/>
        <w:rPr>
          <w:rFonts w:ascii="Trebuchet MS" w:hAnsi="Trebuchet MS"/>
        </w:rPr>
      </w:pPr>
    </w:p>
    <w:p w:rsidR="00E377FA" w:rsidRPr="00C54ED9" w:rsidRDefault="00E377FA" w:rsidP="002A55D2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C54ED9">
        <w:rPr>
          <w:rStyle w:val="Strong"/>
          <w:rFonts w:ascii="Trebuchet MS" w:hAnsi="Trebuchet MS"/>
          <w:b/>
          <w:bCs/>
          <w:sz w:val="28"/>
        </w:rPr>
        <w:t>Create a New Document</w:t>
      </w:r>
    </w:p>
    <w:p w:rsidR="00E377FA" w:rsidRPr="00C54ED9" w:rsidRDefault="00E377FA" w:rsidP="002A55D2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Open Adobe InDesign </w:t>
      </w:r>
      <w:r w:rsidRPr="00C54ED9">
        <w:rPr>
          <w:rFonts w:ascii="Arial" w:hAnsi="Arial" w:cs="Arial"/>
        </w:rPr>
        <w:t>→</w:t>
      </w:r>
      <w:r w:rsidRPr="00C54ED9">
        <w:rPr>
          <w:rFonts w:ascii="Trebuchet MS" w:hAnsi="Trebuchet MS"/>
        </w:rPr>
        <w:t xml:space="preserve"> </w:t>
      </w:r>
      <w:r w:rsidRPr="00C54ED9">
        <w:rPr>
          <w:rStyle w:val="Strong"/>
          <w:rFonts w:ascii="Trebuchet MS" w:hAnsi="Trebuchet MS"/>
        </w:rPr>
        <w:t>File &gt; New &gt; Document</w:t>
      </w:r>
      <w:r w:rsidRPr="00C54ED9">
        <w:rPr>
          <w:rFonts w:ascii="Trebuchet MS" w:hAnsi="Trebuchet MS"/>
        </w:rPr>
        <w:t>.</w:t>
      </w:r>
    </w:p>
    <w:p w:rsidR="00E377FA" w:rsidRPr="00C54ED9" w:rsidRDefault="00E377FA" w:rsidP="002A55D2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>Set page size (e.g., A4 or Web 1366x768 if designing for digital).</w:t>
      </w:r>
    </w:p>
    <w:p w:rsidR="00E377FA" w:rsidRPr="00C54ED9" w:rsidRDefault="00E377FA" w:rsidP="002A55D2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>Set margins and columns for alignment.</w:t>
      </w:r>
    </w:p>
    <w:p w:rsidR="00504BD5" w:rsidRPr="00C54ED9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C54ED9" w:rsidRDefault="00E377FA" w:rsidP="002A55D2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C54ED9">
        <w:rPr>
          <w:rStyle w:val="Strong"/>
          <w:rFonts w:ascii="Trebuchet MS" w:hAnsi="Trebuchet MS"/>
          <w:b/>
          <w:bCs/>
          <w:sz w:val="28"/>
        </w:rPr>
        <w:t>Set Up Layout</w:t>
      </w:r>
    </w:p>
    <w:p w:rsidR="00E377FA" w:rsidRPr="00C54ED9" w:rsidRDefault="00E377FA" w:rsidP="002A55D2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Use the </w:t>
      </w:r>
      <w:r w:rsidRPr="00C54ED9">
        <w:rPr>
          <w:rStyle w:val="Strong"/>
          <w:rFonts w:ascii="Trebuchet MS" w:hAnsi="Trebuchet MS"/>
        </w:rPr>
        <w:t>Rectangle Frame Tool (F)</w:t>
      </w:r>
      <w:r w:rsidRPr="00C54ED9">
        <w:rPr>
          <w:rFonts w:ascii="Trebuchet MS" w:hAnsi="Trebuchet MS"/>
        </w:rPr>
        <w:t xml:space="preserve"> to create placeholder boxes for images (like laptops, people, </w:t>
      </w:r>
      <w:proofErr w:type="gramStart"/>
      <w:r w:rsidRPr="00C54ED9">
        <w:rPr>
          <w:rFonts w:ascii="Trebuchet MS" w:hAnsi="Trebuchet MS"/>
        </w:rPr>
        <w:t>repair</w:t>
      </w:r>
      <w:proofErr w:type="gramEnd"/>
      <w:r w:rsidRPr="00C54ED9">
        <w:rPr>
          <w:rFonts w:ascii="Trebuchet MS" w:hAnsi="Trebuchet MS"/>
        </w:rPr>
        <w:t xml:space="preserve"> tools).</w:t>
      </w:r>
    </w:p>
    <w:p w:rsidR="00E377FA" w:rsidRPr="00C54ED9" w:rsidRDefault="00E377FA" w:rsidP="002A55D2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Use the </w:t>
      </w:r>
      <w:r w:rsidRPr="00C54ED9">
        <w:rPr>
          <w:rStyle w:val="Strong"/>
          <w:rFonts w:ascii="Trebuchet MS" w:hAnsi="Trebuchet MS"/>
        </w:rPr>
        <w:t>Type Tool (T)</w:t>
      </w:r>
      <w:r w:rsidRPr="00C54ED9">
        <w:rPr>
          <w:rFonts w:ascii="Trebuchet MS" w:hAnsi="Trebuchet MS"/>
        </w:rPr>
        <w:t xml:space="preserve"> to create text boxes for headings, subheadings, and paragraphs.</w:t>
      </w:r>
    </w:p>
    <w:p w:rsidR="00E377FA" w:rsidRPr="00C54ED9" w:rsidRDefault="00E377FA" w:rsidP="002A55D2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>Arrange sections similar to the website templates shown (header, main body, footer).</w:t>
      </w:r>
    </w:p>
    <w:p w:rsidR="00504BD5" w:rsidRPr="00C54ED9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C54ED9" w:rsidRDefault="00E377FA" w:rsidP="002A55D2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C54ED9">
        <w:rPr>
          <w:rStyle w:val="Strong"/>
          <w:rFonts w:ascii="Trebuchet MS" w:hAnsi="Trebuchet MS"/>
          <w:b/>
          <w:bCs/>
          <w:sz w:val="28"/>
        </w:rPr>
        <w:t>Insert Images</w:t>
      </w:r>
    </w:p>
    <w:p w:rsidR="00E377FA" w:rsidRPr="00C54ED9" w:rsidRDefault="00E377FA" w:rsidP="002A55D2">
      <w:pPr>
        <w:pStyle w:val="NormalWeb"/>
        <w:numPr>
          <w:ilvl w:val="0"/>
          <w:numId w:val="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Go to </w:t>
      </w:r>
      <w:r w:rsidRPr="00C54ED9">
        <w:rPr>
          <w:rStyle w:val="Strong"/>
          <w:rFonts w:ascii="Trebuchet MS" w:hAnsi="Trebuchet MS"/>
        </w:rPr>
        <w:t>File &gt; Place</w:t>
      </w:r>
      <w:r w:rsidRPr="00C54ED9">
        <w:rPr>
          <w:rFonts w:ascii="Trebuchet MS" w:hAnsi="Trebuchet MS"/>
        </w:rPr>
        <w:t xml:space="preserve"> </w:t>
      </w:r>
      <w:r w:rsidRPr="00C54ED9">
        <w:rPr>
          <w:rFonts w:ascii="Arial" w:hAnsi="Arial" w:cs="Arial"/>
        </w:rPr>
        <w:t>→</w:t>
      </w:r>
      <w:r w:rsidRPr="00C54ED9">
        <w:rPr>
          <w:rFonts w:ascii="Trebuchet MS" w:hAnsi="Trebuchet MS"/>
        </w:rPr>
        <w:t xml:space="preserve"> select images (like computer repair, laptops, technicians).</w:t>
      </w:r>
    </w:p>
    <w:p w:rsidR="00E377FA" w:rsidRPr="00C54ED9" w:rsidRDefault="00E377FA" w:rsidP="002A55D2">
      <w:pPr>
        <w:pStyle w:val="NormalWeb"/>
        <w:numPr>
          <w:ilvl w:val="0"/>
          <w:numId w:val="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Fit images using </w:t>
      </w:r>
      <w:r w:rsidRPr="00C54ED9">
        <w:rPr>
          <w:rStyle w:val="Strong"/>
          <w:rFonts w:ascii="Trebuchet MS" w:hAnsi="Trebuchet MS"/>
        </w:rPr>
        <w:t>Object &gt; Fitting &gt; Fill Frame Proportionally</w:t>
      </w:r>
      <w:r w:rsidRPr="00C54ED9">
        <w:rPr>
          <w:rFonts w:ascii="Trebuchet MS" w:hAnsi="Trebuchet MS"/>
        </w:rPr>
        <w:t>.</w:t>
      </w:r>
    </w:p>
    <w:p w:rsidR="00504BD5" w:rsidRPr="00C54ED9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C54ED9" w:rsidRDefault="00E377FA" w:rsidP="002A55D2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C54ED9">
        <w:rPr>
          <w:rStyle w:val="Strong"/>
          <w:rFonts w:ascii="Trebuchet MS" w:hAnsi="Trebuchet MS"/>
          <w:b/>
          <w:bCs/>
          <w:sz w:val="28"/>
        </w:rPr>
        <w:t>Add Headings &amp; Buttons</w:t>
      </w:r>
    </w:p>
    <w:p w:rsidR="00E377FA" w:rsidRPr="00C54ED9" w:rsidRDefault="00E377FA" w:rsidP="002A55D2">
      <w:pPr>
        <w:pStyle w:val="NormalWeb"/>
        <w:numPr>
          <w:ilvl w:val="0"/>
          <w:numId w:val="9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>Use bold fonts for headings (e.g., “Computer &amp; Laptop Repair”).</w:t>
      </w:r>
    </w:p>
    <w:p w:rsidR="00E377FA" w:rsidRPr="00C54ED9" w:rsidRDefault="00E377FA" w:rsidP="002A55D2">
      <w:pPr>
        <w:pStyle w:val="NormalWeb"/>
        <w:numPr>
          <w:ilvl w:val="0"/>
          <w:numId w:val="9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Draw button shapes with the </w:t>
      </w:r>
      <w:r w:rsidRPr="00C54ED9">
        <w:rPr>
          <w:rStyle w:val="Strong"/>
          <w:rFonts w:ascii="Trebuchet MS" w:hAnsi="Trebuchet MS"/>
        </w:rPr>
        <w:t>Rectangle Tool (M)</w:t>
      </w:r>
      <w:r w:rsidRPr="00C54ED9">
        <w:rPr>
          <w:rFonts w:ascii="Trebuchet MS" w:hAnsi="Trebuchet MS"/>
        </w:rPr>
        <w:t xml:space="preserve">, fill with color, and add text like </w:t>
      </w:r>
      <w:r w:rsidRPr="00C54ED9">
        <w:rPr>
          <w:rStyle w:val="Strong"/>
          <w:rFonts w:ascii="Trebuchet MS" w:hAnsi="Trebuchet MS"/>
        </w:rPr>
        <w:t>“Book Now”</w:t>
      </w:r>
      <w:r w:rsidRPr="00C54ED9">
        <w:rPr>
          <w:rFonts w:ascii="Trebuchet MS" w:hAnsi="Trebuchet MS"/>
        </w:rPr>
        <w:t>.</w:t>
      </w:r>
    </w:p>
    <w:p w:rsidR="00504BD5" w:rsidRPr="00C54ED9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C54ED9" w:rsidRDefault="00E377FA" w:rsidP="002A55D2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C54ED9">
        <w:rPr>
          <w:rStyle w:val="Strong"/>
          <w:rFonts w:ascii="Trebuchet MS" w:hAnsi="Trebuchet MS"/>
          <w:b/>
          <w:bCs/>
          <w:sz w:val="28"/>
        </w:rPr>
        <w:t>Apply Styles</w:t>
      </w:r>
    </w:p>
    <w:p w:rsidR="00E377FA" w:rsidRPr="00C54ED9" w:rsidRDefault="00E377FA" w:rsidP="002A55D2">
      <w:pPr>
        <w:pStyle w:val="NormalWeb"/>
        <w:numPr>
          <w:ilvl w:val="0"/>
          <w:numId w:val="10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Use </w:t>
      </w:r>
      <w:r w:rsidRPr="00C54ED9">
        <w:rPr>
          <w:rStyle w:val="Strong"/>
          <w:rFonts w:ascii="Trebuchet MS" w:hAnsi="Trebuchet MS"/>
        </w:rPr>
        <w:t>Paragraph Styles</w:t>
      </w:r>
      <w:r w:rsidRPr="00C54ED9">
        <w:rPr>
          <w:rFonts w:ascii="Trebuchet MS" w:hAnsi="Trebuchet MS"/>
        </w:rPr>
        <w:t xml:space="preserve"> for headings, subheadings, and body text.</w:t>
      </w:r>
    </w:p>
    <w:p w:rsidR="00E377FA" w:rsidRPr="00C54ED9" w:rsidRDefault="00E377FA" w:rsidP="002A55D2">
      <w:pPr>
        <w:pStyle w:val="NormalWeb"/>
        <w:numPr>
          <w:ilvl w:val="0"/>
          <w:numId w:val="10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lastRenderedPageBreak/>
        <w:t xml:space="preserve">Use </w:t>
      </w:r>
      <w:r w:rsidRPr="00C54ED9">
        <w:rPr>
          <w:rStyle w:val="Strong"/>
          <w:rFonts w:ascii="Trebuchet MS" w:hAnsi="Trebuchet MS"/>
        </w:rPr>
        <w:t>Color Swatches</w:t>
      </w:r>
      <w:r w:rsidRPr="00C54ED9">
        <w:rPr>
          <w:rFonts w:ascii="Trebuchet MS" w:hAnsi="Trebuchet MS"/>
        </w:rPr>
        <w:t xml:space="preserve"> to keep the design consistent (blue, white, and grey tones, like in the sample).</w:t>
      </w:r>
    </w:p>
    <w:p w:rsidR="00504BD5" w:rsidRPr="00C54ED9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C54ED9" w:rsidRDefault="00E377FA" w:rsidP="002A55D2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C54ED9">
        <w:rPr>
          <w:rStyle w:val="Strong"/>
          <w:rFonts w:ascii="Trebuchet MS" w:hAnsi="Trebuchet MS"/>
          <w:b/>
          <w:bCs/>
          <w:sz w:val="28"/>
        </w:rPr>
        <w:t>Add Hyperlinks</w:t>
      </w:r>
    </w:p>
    <w:p w:rsidR="00E377FA" w:rsidRPr="00C54ED9" w:rsidRDefault="00E377FA" w:rsidP="002A55D2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>Select the text or button you want to make clickable (e.g., "Book Now").</w:t>
      </w:r>
    </w:p>
    <w:p w:rsidR="00E377FA" w:rsidRPr="00C54ED9" w:rsidRDefault="00E377FA" w:rsidP="002A55D2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Go to </w:t>
      </w:r>
      <w:r w:rsidRPr="00C54ED9">
        <w:rPr>
          <w:rStyle w:val="Strong"/>
          <w:rFonts w:ascii="Trebuchet MS" w:hAnsi="Trebuchet MS"/>
        </w:rPr>
        <w:t>Window &gt; Interactive &gt; Hyperlinks</w:t>
      </w:r>
      <w:r w:rsidRPr="00C54ED9">
        <w:rPr>
          <w:rFonts w:ascii="Trebuchet MS" w:hAnsi="Trebuchet MS"/>
        </w:rPr>
        <w:t>.</w:t>
      </w:r>
    </w:p>
    <w:p w:rsidR="00E377FA" w:rsidRPr="00C54ED9" w:rsidRDefault="00E377FA" w:rsidP="002A55D2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In the panel, click </w:t>
      </w:r>
      <w:r w:rsidRPr="00C54ED9">
        <w:rPr>
          <w:rStyle w:val="Strong"/>
          <w:rFonts w:ascii="Trebuchet MS" w:hAnsi="Trebuchet MS"/>
        </w:rPr>
        <w:t>New Hyperlink</w:t>
      </w:r>
      <w:r w:rsidRPr="00C54ED9">
        <w:rPr>
          <w:rFonts w:ascii="Trebuchet MS" w:hAnsi="Trebuchet MS"/>
        </w:rPr>
        <w:t>.</w:t>
      </w:r>
    </w:p>
    <w:p w:rsidR="00E377FA" w:rsidRPr="00C54ED9" w:rsidRDefault="00E377FA" w:rsidP="002A55D2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Enter the URL (e.g., </w:t>
      </w:r>
      <w:r w:rsidRPr="00C54ED9">
        <w:rPr>
          <w:rStyle w:val="HTMLCode"/>
          <w:rFonts w:ascii="Trebuchet MS" w:hAnsi="Trebuchet MS"/>
        </w:rPr>
        <w:t>www.repairservice.com</w:t>
      </w:r>
      <w:r w:rsidRPr="00C54ED9">
        <w:rPr>
          <w:rFonts w:ascii="Trebuchet MS" w:hAnsi="Trebuchet MS"/>
        </w:rPr>
        <w:t>).</w:t>
      </w:r>
    </w:p>
    <w:p w:rsidR="00E377FA" w:rsidRPr="00C54ED9" w:rsidRDefault="00E377FA" w:rsidP="002A55D2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Choose </w:t>
      </w:r>
      <w:r w:rsidRPr="00C54ED9">
        <w:rPr>
          <w:rStyle w:val="Strong"/>
          <w:rFonts w:ascii="Trebuchet MS" w:hAnsi="Trebuchet MS"/>
        </w:rPr>
        <w:t>Appearance: Invisible Rectangle</w:t>
      </w:r>
      <w:r w:rsidRPr="00C54ED9">
        <w:rPr>
          <w:rFonts w:ascii="Trebuchet MS" w:hAnsi="Trebuchet MS"/>
        </w:rPr>
        <w:t xml:space="preserve"> (or visible if you want underline).</w:t>
      </w:r>
    </w:p>
    <w:p w:rsidR="00E377FA" w:rsidRPr="00C54ED9" w:rsidRDefault="00E377FA" w:rsidP="002A55D2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Repeat for all buttons (like </w:t>
      </w:r>
      <w:r w:rsidRPr="00C54ED9">
        <w:rPr>
          <w:rStyle w:val="Emphasis"/>
          <w:rFonts w:ascii="Trebuchet MS" w:hAnsi="Trebuchet MS"/>
          <w:i w:val="0"/>
        </w:rPr>
        <w:t>Home</w:t>
      </w:r>
      <w:r w:rsidRPr="00C54ED9">
        <w:rPr>
          <w:rFonts w:ascii="Trebuchet MS" w:hAnsi="Trebuchet MS"/>
        </w:rPr>
        <w:t xml:space="preserve">, </w:t>
      </w:r>
      <w:r w:rsidRPr="00C54ED9">
        <w:rPr>
          <w:rStyle w:val="Emphasis"/>
          <w:rFonts w:ascii="Trebuchet MS" w:hAnsi="Trebuchet MS"/>
          <w:i w:val="0"/>
        </w:rPr>
        <w:t>Services</w:t>
      </w:r>
      <w:r w:rsidRPr="00C54ED9">
        <w:rPr>
          <w:rFonts w:ascii="Trebuchet MS" w:hAnsi="Trebuchet MS"/>
        </w:rPr>
        <w:t xml:space="preserve">, </w:t>
      </w:r>
      <w:proofErr w:type="gramStart"/>
      <w:r w:rsidRPr="00C54ED9">
        <w:rPr>
          <w:rStyle w:val="Emphasis"/>
          <w:rFonts w:ascii="Trebuchet MS" w:hAnsi="Trebuchet MS"/>
          <w:i w:val="0"/>
        </w:rPr>
        <w:t>Contact</w:t>
      </w:r>
      <w:proofErr w:type="gramEnd"/>
      <w:r w:rsidRPr="00C54ED9">
        <w:rPr>
          <w:rStyle w:val="Emphasis"/>
          <w:rFonts w:ascii="Trebuchet MS" w:hAnsi="Trebuchet MS"/>
          <w:i w:val="0"/>
        </w:rPr>
        <w:t xml:space="preserve"> Us</w:t>
      </w:r>
      <w:r w:rsidRPr="00C54ED9">
        <w:rPr>
          <w:rFonts w:ascii="Trebuchet MS" w:hAnsi="Trebuchet MS"/>
        </w:rPr>
        <w:t>).</w:t>
      </w:r>
    </w:p>
    <w:p w:rsidR="00E377FA" w:rsidRPr="00C54ED9" w:rsidRDefault="00E377FA" w:rsidP="002A55D2">
      <w:pPr>
        <w:pStyle w:val="Heading4"/>
        <w:numPr>
          <w:ilvl w:val="0"/>
          <w:numId w:val="4"/>
        </w:numPr>
        <w:tabs>
          <w:tab w:val="left" w:pos="1985"/>
        </w:tabs>
        <w:ind w:left="1985"/>
        <w:contextualSpacing/>
        <w:rPr>
          <w:rFonts w:ascii="Trebuchet MS" w:hAnsi="Trebuchet MS"/>
        </w:rPr>
      </w:pPr>
      <w:r w:rsidRPr="00C54ED9">
        <w:rPr>
          <w:rStyle w:val="Strong"/>
          <w:rFonts w:ascii="Trebuchet MS" w:hAnsi="Trebuchet MS"/>
          <w:b/>
          <w:bCs/>
        </w:rPr>
        <w:t>Navigation (Optional for Multi-page)</w:t>
      </w:r>
    </w:p>
    <w:p w:rsidR="00E377FA" w:rsidRPr="00C54ED9" w:rsidRDefault="00E377FA" w:rsidP="002A55D2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>If you make multiple pages (e.g., Home, About, Contact):</w:t>
      </w:r>
    </w:p>
    <w:p w:rsidR="00E377FA" w:rsidRPr="00C54ED9" w:rsidRDefault="00E377FA" w:rsidP="002A55D2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Select text (e.g., “About Us”) </w:t>
      </w:r>
      <w:r w:rsidRPr="00C54ED9">
        <w:rPr>
          <w:rFonts w:ascii="Arial" w:hAnsi="Arial" w:cs="Arial"/>
        </w:rPr>
        <w:t>→</w:t>
      </w:r>
      <w:r w:rsidRPr="00C54ED9">
        <w:rPr>
          <w:rFonts w:ascii="Trebuchet MS" w:hAnsi="Trebuchet MS"/>
        </w:rPr>
        <w:t xml:space="preserve"> </w:t>
      </w:r>
      <w:r w:rsidRPr="00C54ED9">
        <w:rPr>
          <w:rStyle w:val="Strong"/>
          <w:rFonts w:ascii="Trebuchet MS" w:hAnsi="Trebuchet MS"/>
        </w:rPr>
        <w:t>Hyperlinks panel</w:t>
      </w:r>
      <w:r w:rsidRPr="00C54ED9">
        <w:rPr>
          <w:rFonts w:ascii="Trebuchet MS" w:hAnsi="Trebuchet MS"/>
        </w:rPr>
        <w:t xml:space="preserve"> </w:t>
      </w:r>
      <w:r w:rsidRPr="00C54ED9">
        <w:rPr>
          <w:rFonts w:ascii="Arial" w:hAnsi="Arial" w:cs="Arial"/>
        </w:rPr>
        <w:t>→</w:t>
      </w:r>
      <w:r w:rsidRPr="00C54ED9">
        <w:rPr>
          <w:rFonts w:ascii="Trebuchet MS" w:hAnsi="Trebuchet MS"/>
        </w:rPr>
        <w:t xml:space="preserve"> link to </w:t>
      </w:r>
      <w:r w:rsidRPr="00C54ED9">
        <w:rPr>
          <w:rStyle w:val="Strong"/>
          <w:rFonts w:ascii="Trebuchet MS" w:hAnsi="Trebuchet MS"/>
        </w:rPr>
        <w:t>Page Number</w:t>
      </w:r>
      <w:r w:rsidRPr="00C54ED9">
        <w:rPr>
          <w:rFonts w:ascii="Trebuchet MS" w:hAnsi="Trebuchet MS"/>
        </w:rPr>
        <w:t>.</w:t>
      </w:r>
    </w:p>
    <w:p w:rsidR="00504BD5" w:rsidRPr="00C54ED9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C54ED9" w:rsidRDefault="00E377FA" w:rsidP="002A55D2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C54ED9">
        <w:rPr>
          <w:rStyle w:val="Strong"/>
          <w:rFonts w:ascii="Trebuchet MS" w:hAnsi="Trebuchet MS"/>
          <w:b/>
          <w:bCs/>
          <w:sz w:val="28"/>
        </w:rPr>
        <w:t>Preview the Hyperlinks</w:t>
      </w:r>
    </w:p>
    <w:p w:rsidR="00E377FA" w:rsidRPr="00C54ED9" w:rsidRDefault="00E377FA" w:rsidP="002A55D2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Go to </w:t>
      </w:r>
      <w:r w:rsidRPr="00C54ED9">
        <w:rPr>
          <w:rStyle w:val="Strong"/>
          <w:rFonts w:ascii="Trebuchet MS" w:hAnsi="Trebuchet MS"/>
        </w:rPr>
        <w:t>File &gt; Export</w:t>
      </w:r>
      <w:r w:rsidRPr="00C54ED9">
        <w:rPr>
          <w:rFonts w:ascii="Trebuchet MS" w:hAnsi="Trebuchet MS"/>
        </w:rPr>
        <w:t xml:space="preserve"> </w:t>
      </w:r>
      <w:r w:rsidRPr="00C54ED9">
        <w:rPr>
          <w:rFonts w:ascii="Arial" w:hAnsi="Arial" w:cs="Arial"/>
        </w:rPr>
        <w:t>→</w:t>
      </w:r>
      <w:r w:rsidRPr="00C54ED9">
        <w:rPr>
          <w:rFonts w:ascii="Trebuchet MS" w:hAnsi="Trebuchet MS"/>
        </w:rPr>
        <w:t xml:space="preserve"> choose </w:t>
      </w:r>
      <w:r w:rsidRPr="00C54ED9">
        <w:rPr>
          <w:rStyle w:val="Strong"/>
          <w:rFonts w:ascii="Trebuchet MS" w:hAnsi="Trebuchet MS"/>
        </w:rPr>
        <w:t>Adobe PDF (Interactive)</w:t>
      </w:r>
      <w:r w:rsidRPr="00C54ED9">
        <w:rPr>
          <w:rFonts w:ascii="Trebuchet MS" w:hAnsi="Trebuchet MS"/>
        </w:rPr>
        <w:t>.</w:t>
      </w:r>
    </w:p>
    <w:p w:rsidR="00E377FA" w:rsidRPr="00C54ED9" w:rsidRDefault="00E377FA" w:rsidP="002A55D2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Open the exported PDF </w:t>
      </w:r>
      <w:r w:rsidRPr="00C54ED9">
        <w:rPr>
          <w:rFonts w:ascii="Arial" w:hAnsi="Arial" w:cs="Arial"/>
        </w:rPr>
        <w:t>→</w:t>
      </w:r>
      <w:r w:rsidRPr="00C54ED9">
        <w:rPr>
          <w:rFonts w:ascii="Trebuchet MS" w:hAnsi="Trebuchet MS"/>
        </w:rPr>
        <w:t xml:space="preserve"> check all hyperlinks (buttons and text should be clickable).</w:t>
      </w:r>
    </w:p>
    <w:p w:rsidR="00504BD5" w:rsidRPr="00C54ED9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C54ED9" w:rsidRDefault="00E377FA" w:rsidP="002A55D2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C54ED9">
        <w:rPr>
          <w:rStyle w:val="Strong"/>
          <w:rFonts w:ascii="Trebuchet MS" w:hAnsi="Trebuchet MS"/>
          <w:b/>
          <w:bCs/>
          <w:sz w:val="28"/>
        </w:rPr>
        <w:t>Final Touch</w:t>
      </w:r>
    </w:p>
    <w:p w:rsidR="00E377FA" w:rsidRPr="00C54ED9" w:rsidRDefault="00E377FA" w:rsidP="002A55D2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 xml:space="preserve">Align all elements using </w:t>
      </w:r>
      <w:r w:rsidRPr="00C54ED9">
        <w:rPr>
          <w:rStyle w:val="Strong"/>
          <w:rFonts w:ascii="Trebuchet MS" w:hAnsi="Trebuchet MS"/>
        </w:rPr>
        <w:t>Align Panel</w:t>
      </w:r>
      <w:r w:rsidRPr="00C54ED9">
        <w:rPr>
          <w:rFonts w:ascii="Trebuchet MS" w:hAnsi="Trebuchet MS"/>
        </w:rPr>
        <w:t>.</w:t>
      </w:r>
    </w:p>
    <w:p w:rsidR="00E377FA" w:rsidRPr="00C54ED9" w:rsidRDefault="00E377FA" w:rsidP="002A55D2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54ED9">
        <w:rPr>
          <w:rFonts w:ascii="Trebuchet MS" w:hAnsi="Trebuchet MS"/>
        </w:rPr>
        <w:t>Add icons or small graphics to make it look like a professional web template.</w:t>
      </w:r>
    </w:p>
    <w:p w:rsidR="007E4575" w:rsidRPr="00C54ED9" w:rsidRDefault="007E4575" w:rsidP="00504BD5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</w:rPr>
      </w:pPr>
    </w:p>
    <w:p w:rsidR="00504BD5" w:rsidRPr="00C54ED9" w:rsidRDefault="00504BD5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</w:rPr>
      </w:pPr>
    </w:p>
    <w:sectPr w:rsidR="00504BD5" w:rsidRPr="00C54ED9" w:rsidSect="006048C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37C7" w:rsidRDefault="006E37C7">
      <w:r>
        <w:separator/>
      </w:r>
    </w:p>
  </w:endnote>
  <w:endnote w:type="continuationSeparator" w:id="0">
    <w:p w:rsidR="006E37C7" w:rsidRDefault="006E3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4139A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54ED9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54ED9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37C7" w:rsidRDefault="006E37C7">
      <w:r>
        <w:separator/>
      </w:r>
    </w:p>
  </w:footnote>
  <w:footnote w:type="continuationSeparator" w:id="0">
    <w:p w:rsidR="006E37C7" w:rsidRDefault="006E37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6E37C7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24139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24139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54ED9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6E37C7" w:rsidP="00724FC1">
    <w:pPr>
      <w:pStyle w:val="Header"/>
    </w:pPr>
    <w:r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  <w:lang w:val="en-IN" w:eastAsia="en-IN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  <w:lang w:val="en-IN" w:eastAsia="en-IN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  <w:lang w:val="en-IN" w:eastAsia="en-IN"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6E37C7">
    <w:r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082388" w:rsidRDefault="00E377FA" w:rsidP="00E377FA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Cs w:val="32"/>
                  </w:rPr>
                </w:pPr>
                <w:r w:rsidRPr="00082388">
                  <w:rPr>
                    <w:rFonts w:ascii="Trebuchet MS" w:hAnsi="Trebuchet MS"/>
                    <w:b/>
                    <w:bCs/>
                    <w:color w:val="FFFFFF"/>
                    <w:szCs w:val="32"/>
                  </w:rPr>
                  <w:t>Hyperlinks and Interactive Features</w:t>
                </w:r>
              </w:p>
              <w:p w:rsidR="00074F15" w:rsidRPr="00082388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082388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 w:val="28"/>
                    <w:szCs w:val="28"/>
                  </w:rPr>
                </w:pPr>
                <w:r w:rsidRPr="00082388">
                  <w:rPr>
                    <w:rFonts w:ascii="Trebuchet MS" w:hAnsi="Trebuchet MS" w:cs="Arial"/>
                    <w:b/>
                    <w:bCs/>
                    <w:color w:val="FFFF00"/>
                    <w:sz w:val="28"/>
                    <w:szCs w:val="28"/>
                  </w:rPr>
                  <w:t xml:space="preserve">Self-Made Assignment – Adobe </w:t>
                </w:r>
                <w:r w:rsidR="006D74DB" w:rsidRPr="00082388">
                  <w:rPr>
                    <w:rFonts w:ascii="Trebuchet MS" w:hAnsi="Trebuchet MS" w:cs="Arial"/>
                    <w:b/>
                    <w:bCs/>
                    <w:color w:val="FFFF00"/>
                    <w:sz w:val="28"/>
                    <w:szCs w:val="28"/>
                  </w:rPr>
                  <w:t>InDesign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6E37C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966A3"/>
    <w:multiLevelType w:val="hybridMultilevel"/>
    <w:tmpl w:val="8276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947C6"/>
    <w:multiLevelType w:val="hybridMultilevel"/>
    <w:tmpl w:val="51CA2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416B5"/>
    <w:multiLevelType w:val="hybridMultilevel"/>
    <w:tmpl w:val="99D4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914A47"/>
    <w:multiLevelType w:val="hybridMultilevel"/>
    <w:tmpl w:val="87BC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895A9E"/>
    <w:multiLevelType w:val="hybridMultilevel"/>
    <w:tmpl w:val="47A0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560B4C"/>
    <w:multiLevelType w:val="hybridMultilevel"/>
    <w:tmpl w:val="04940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E63588"/>
    <w:multiLevelType w:val="hybridMultilevel"/>
    <w:tmpl w:val="AC0A9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2F57C7"/>
    <w:multiLevelType w:val="hybridMultilevel"/>
    <w:tmpl w:val="522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6F5E1A"/>
    <w:multiLevelType w:val="hybridMultilevel"/>
    <w:tmpl w:val="C610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3E7427B"/>
    <w:multiLevelType w:val="hybridMultilevel"/>
    <w:tmpl w:val="318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74"/>
    <o:shapelayout v:ext="edit">
      <o:idmap v:ext="edit" data="2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2388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46C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0DDC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139A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3A5B"/>
    <w:rsid w:val="002741D0"/>
    <w:rsid w:val="0028165D"/>
    <w:rsid w:val="002856F9"/>
    <w:rsid w:val="00286EF4"/>
    <w:rsid w:val="00287423"/>
    <w:rsid w:val="00291959"/>
    <w:rsid w:val="00292A35"/>
    <w:rsid w:val="00294D0C"/>
    <w:rsid w:val="002A55D2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0FF9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5863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4BD5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5F61"/>
    <w:rsid w:val="00697F40"/>
    <w:rsid w:val="006A71BF"/>
    <w:rsid w:val="006B5E4B"/>
    <w:rsid w:val="006C40DF"/>
    <w:rsid w:val="006C6F00"/>
    <w:rsid w:val="006D0F79"/>
    <w:rsid w:val="006D2794"/>
    <w:rsid w:val="006D74DB"/>
    <w:rsid w:val="006E1453"/>
    <w:rsid w:val="006E37C7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E4575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9F6C5E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54ED9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364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377FA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7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46CB7-A71F-4AA3-A69F-BEE525D12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3</TotalTime>
  <Pages>2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11</cp:revision>
  <cp:lastPrinted>2025-09-21T20:19:00Z</cp:lastPrinted>
  <dcterms:created xsi:type="dcterms:W3CDTF">2025-09-21T20:05:00Z</dcterms:created>
  <dcterms:modified xsi:type="dcterms:W3CDTF">2025-09-22T16:11:00Z</dcterms:modified>
</cp:coreProperties>
</file>